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347E" w:rsidRDefault="00075E09">
      <w:r>
        <w:t>Testing Line</w:t>
      </w:r>
    </w:p>
    <w:p w:rsidR="00075E09" w:rsidRDefault="00075E09">
      <w:bookmarkStart w:id="0" w:name="_GoBack"/>
      <w:bookmarkEnd w:id="0"/>
    </w:p>
    <w:sectPr w:rsidR="00075E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MLMwNjQ2tjQ1sDRX0lEKTi0uzszPAykwrAUAHELZhSwAAAA="/>
  </w:docVars>
  <w:rsids>
    <w:rsidRoot w:val="00FE47A0"/>
    <w:rsid w:val="00075E09"/>
    <w:rsid w:val="007E347E"/>
    <w:rsid w:val="00FE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47624"/>
  <w15:chartTrackingRefBased/>
  <w15:docId w15:val="{5FB22D29-8E69-46A7-8CB7-E24BAF37C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Alvi</dc:creator>
  <cp:keywords/>
  <dc:description/>
  <cp:lastModifiedBy>Saad Alvi</cp:lastModifiedBy>
  <cp:revision>2</cp:revision>
  <dcterms:created xsi:type="dcterms:W3CDTF">2019-07-04T04:07:00Z</dcterms:created>
  <dcterms:modified xsi:type="dcterms:W3CDTF">2019-07-04T04:07:00Z</dcterms:modified>
</cp:coreProperties>
</file>